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1B9B" w:rsidRPr="006D11AD" w:rsidRDefault="00F91B9B" w:rsidP="00F91B9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D11AD">
        <w:rPr>
          <w:rFonts w:ascii="Times New Roman" w:hAnsi="Times New Roman" w:cs="Times New Roman"/>
          <w:b/>
          <w:sz w:val="40"/>
          <w:szCs w:val="40"/>
        </w:rPr>
        <w:t>W</w:t>
      </w:r>
      <w:r>
        <w:rPr>
          <w:rFonts w:ascii="Times New Roman" w:hAnsi="Times New Roman" w:cs="Times New Roman"/>
          <w:b/>
          <w:sz w:val="40"/>
          <w:szCs w:val="40"/>
        </w:rPr>
        <w:t xml:space="preserve">EEKLY REPORT (as </w:t>
      </w:r>
      <w:r w:rsidR="004A294F">
        <w:rPr>
          <w:rFonts w:ascii="Times New Roman" w:hAnsi="Times New Roman" w:cs="Times New Roman"/>
          <w:b/>
          <w:sz w:val="40"/>
          <w:szCs w:val="40"/>
        </w:rPr>
        <w:t>an</w:t>
      </w:r>
      <w:r>
        <w:rPr>
          <w:rFonts w:ascii="Times New Roman" w:hAnsi="Times New Roman" w:cs="Times New Roman"/>
          <w:b/>
          <w:sz w:val="40"/>
          <w:szCs w:val="40"/>
        </w:rPr>
        <w:t xml:space="preserve"> Individual)</w:t>
      </w:r>
    </w:p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3A5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art Inventory - Android</w:t>
            </w:r>
          </w:p>
        </w:tc>
        <w:bookmarkStart w:id="0" w:name="_GoBack"/>
        <w:bookmarkEnd w:id="0"/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Week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0647BE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eek </w:t>
            </w:r>
            <w:r w:rsidR="00D63CE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: 04-08-2019 to 04-14</w:t>
            </w:r>
            <w:r w:rsidR="002411B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019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F91B9B" w:rsidRPr="006D11AD" w:rsidRDefault="00D0619E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ame:</w:t>
            </w:r>
          </w:p>
        </w:tc>
        <w:tc>
          <w:tcPr>
            <w:tcW w:w="66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F91B9B" w:rsidRPr="007F6DAD" w:rsidRDefault="004A294F" w:rsidP="003F465A">
            <w:pPr>
              <w:spacing w:after="0" w:line="240" w:lineRule="auto"/>
              <w:jc w:val="both"/>
              <w:rPr>
                <w:rFonts w:ascii="Helvetica" w:hAnsi="Helvetica" w:cs="Helvetica"/>
                <w:sz w:val="21"/>
                <w:szCs w:val="21"/>
              </w:rPr>
            </w:pPr>
            <w:r>
              <w:t>Niharika Gundala</w:t>
            </w: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7A1B" w:rsidRDefault="00F91B9B" w:rsidP="00F91B9B">
      <w:pPr>
        <w:rPr>
          <w:b/>
          <w:sz w:val="24"/>
          <w:szCs w:val="24"/>
        </w:rPr>
      </w:pPr>
      <w:r>
        <w:rPr>
          <w:b/>
          <w:sz w:val="24"/>
          <w:szCs w:val="24"/>
        </w:rPr>
        <w:t>REPORT</w:t>
      </w:r>
      <w:r w:rsidRPr="006D7A1B">
        <w:rPr>
          <w:b/>
          <w:sz w:val="24"/>
          <w:szCs w:val="24"/>
        </w:rPr>
        <w:t>:</w:t>
      </w:r>
      <w:r w:rsidRPr="006D7A1B">
        <w:rPr>
          <w:b/>
          <w:sz w:val="24"/>
          <w:szCs w:val="24"/>
        </w:rPr>
        <w:tab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F91B9B" w:rsidTr="003F465A">
        <w:trPr>
          <w:trHeight w:val="1403"/>
        </w:trPr>
        <w:tc>
          <w:tcPr>
            <w:tcW w:w="1526" w:type="dxa"/>
          </w:tcPr>
          <w:p w:rsidR="00F91B9B" w:rsidRPr="006D7A1B" w:rsidRDefault="00F91B9B" w:rsidP="003F465A">
            <w:pPr>
              <w:jc w:val="both"/>
              <w:rPr>
                <w:b/>
              </w:rPr>
            </w:pPr>
            <w:r>
              <w:rPr>
                <w:b/>
              </w:rPr>
              <w:t>Planed objectives</w:t>
            </w:r>
          </w:p>
        </w:tc>
        <w:tc>
          <w:tcPr>
            <w:tcW w:w="7829" w:type="dxa"/>
          </w:tcPr>
          <w:p w:rsidR="00153999" w:rsidRDefault="00153999" w:rsidP="009B59B1">
            <w:pPr>
              <w:jc w:val="both"/>
            </w:pPr>
            <w:r>
              <w:t>Implement Edit View list and Add Item list in Admin</w:t>
            </w:r>
          </w:p>
          <w:p w:rsidR="000C411A" w:rsidRDefault="000C411A" w:rsidP="009B59B1">
            <w:pPr>
              <w:jc w:val="both"/>
            </w:pPr>
            <w:r>
              <w:t>Implement approve or deny user request for Admin App</w:t>
            </w: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Achieved objectives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 xml:space="preserve">Implement admin login functionality – </w:t>
            </w:r>
            <w:r w:rsidR="00153999">
              <w:t>Completed</w:t>
            </w:r>
          </w:p>
          <w:p w:rsidR="000647BE" w:rsidRDefault="000647BE" w:rsidP="000647BE">
            <w:pPr>
              <w:jc w:val="both"/>
            </w:pPr>
            <w:r>
              <w:t xml:space="preserve">Implement the view item list functionality </w:t>
            </w:r>
            <w:r w:rsidR="009B59B1">
              <w:t>–</w:t>
            </w:r>
            <w:r>
              <w:t xml:space="preserve"> completed</w:t>
            </w:r>
          </w:p>
          <w:p w:rsidR="009B59B1" w:rsidRDefault="009B59B1" w:rsidP="009B59B1">
            <w:pPr>
              <w:jc w:val="both"/>
            </w:pPr>
            <w:r>
              <w:t>Implement client supply request form</w:t>
            </w:r>
            <w:r w:rsidR="00D63CEB">
              <w:t xml:space="preserve"> – in progress</w:t>
            </w:r>
          </w:p>
          <w:p w:rsidR="00D63CEB" w:rsidRDefault="00D63CEB" w:rsidP="009B59B1">
            <w:pPr>
              <w:jc w:val="both"/>
            </w:pPr>
            <w:r>
              <w:t>Implement approve or deny user request for Admin App – Static is done</w:t>
            </w:r>
          </w:p>
          <w:p w:rsidR="009B59B1" w:rsidRDefault="009B59B1" w:rsidP="000647BE">
            <w:pPr>
              <w:jc w:val="both"/>
            </w:pPr>
          </w:p>
          <w:p w:rsidR="00F91B9B" w:rsidRPr="006D7A1B" w:rsidRDefault="00F91B9B" w:rsidP="003F465A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Missed objectives and make-up plan</w:t>
            </w:r>
          </w:p>
        </w:tc>
        <w:tc>
          <w:tcPr>
            <w:tcW w:w="7829" w:type="dxa"/>
          </w:tcPr>
          <w:p w:rsidR="00F91B9B" w:rsidRDefault="00F91B9B" w:rsidP="009B59B1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 xml:space="preserve">Plan for next week** 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Complete the above functionalities</w:t>
            </w:r>
          </w:p>
          <w:p w:rsidR="000647BE" w:rsidRDefault="000647BE" w:rsidP="000647BE">
            <w:pPr>
              <w:jc w:val="both"/>
            </w:pPr>
            <w:r>
              <w:t>Test admin login and create admin functionality</w:t>
            </w:r>
          </w:p>
          <w:p w:rsidR="000647BE" w:rsidRDefault="000647BE" w:rsidP="000647BE">
            <w:pPr>
              <w:jc w:val="both"/>
            </w:pPr>
            <w:r>
              <w:t xml:space="preserve">Test user supply request form </w:t>
            </w:r>
          </w:p>
          <w:p w:rsidR="00F91B9B" w:rsidRDefault="00F91B9B" w:rsidP="003F465A">
            <w:pPr>
              <w:jc w:val="both"/>
            </w:pP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11AD" w:rsidRDefault="00F91B9B" w:rsidP="00F91B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Week, please update Plan in Each Week and upload it together within this assignment.</w:t>
      </w:r>
    </w:p>
    <w:p w:rsidR="00423749" w:rsidRDefault="00423749"/>
    <w:sectPr w:rsidR="004237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jAyMjI1MzU3NTNQ0lEKTi0uzszPAykwrAUAaRTFJiwAAAA="/>
  </w:docVars>
  <w:rsids>
    <w:rsidRoot w:val="00F91B9B"/>
    <w:rsid w:val="000647BE"/>
    <w:rsid w:val="00092C6F"/>
    <w:rsid w:val="000C411A"/>
    <w:rsid w:val="00153999"/>
    <w:rsid w:val="00202AA0"/>
    <w:rsid w:val="002411B0"/>
    <w:rsid w:val="00423749"/>
    <w:rsid w:val="004A294F"/>
    <w:rsid w:val="0084375A"/>
    <w:rsid w:val="00925422"/>
    <w:rsid w:val="00992A98"/>
    <w:rsid w:val="009B59B1"/>
    <w:rsid w:val="00AD456A"/>
    <w:rsid w:val="00D0619E"/>
    <w:rsid w:val="00D63CEB"/>
    <w:rsid w:val="00F91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B54A7"/>
  <w15:chartTrackingRefBased/>
  <w15:docId w15:val="{63833D2F-71D7-4FF7-8B8A-66BFD250C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B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1B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7</Words>
  <Characters>724</Characters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9-02-11T01:01:00Z</dcterms:created>
  <dcterms:modified xsi:type="dcterms:W3CDTF">2019-04-15T03:03:00Z</dcterms:modified>
</cp:coreProperties>
</file>